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Mason Johnson</w:t>
      </w:r>
      <w:r>
        <w:br/>
      </w:r>
      <w:r>
        <w:t xml:space="preserve">123 Innovation Avenue</w:t>
      </w:r>
      <w:r>
        <w:br/>
      </w:r>
      <w:r>
        <w:t xml:space="preserve">San Francisco, CA 94107</w:t>
      </w:r>
      <w:r>
        <w:br/>
      </w:r>
      <w:r>
        <w:t xml:space="preserve">July 26, 2024</w:t>
      </w:r>
    </w:p>
    <w:p>
      <w:pPr>
        <w:pStyle w:val="BodyText"/>
      </w:pPr>
      <w:r>
        <w:t xml:space="preserve">Hiring Manager</w:t>
      </w:r>
      <w:r>
        <w:br/>
      </w:r>
      <w:r>
        <w:t xml:space="preserve">Russian Technology Consortium (RTC)</w:t>
      </w:r>
      <w:r>
        <w:br/>
      </w:r>
      <w:r>
        <w:t xml:space="preserve">Petersburg Innovation Hub</w:t>
      </w:r>
      <w:r>
        <w:br/>
      </w:r>
      <w:r>
        <w:t xml:space="preserve">Admiralteyskaya Street 55, Saint Petersburg</w:t>
      </w:r>
      <w:r>
        <w:br/>
      </w:r>
      <w:r>
        <w:t xml:space="preserve">Russia</w:t>
      </w:r>
    </w:p>
    <w:bookmarkStart w:id="20" w:name="X90a1a19c7c4e919af6a666f9d2019b7cff6b4bf"/>
    <w:p>
      <w:pPr>
        <w:pStyle w:val="Heading2"/>
      </w:pPr>
      <w:r>
        <w:t xml:space="preserve">Subject: Formal Internship Application Letter for Technology Development Internship</w:t>
      </w:r>
    </w:p>
    <w:p>
      <w:pPr>
        <w:pStyle w:val="FirstParagraph"/>
      </w:pPr>
      <w:r>
        <w:t xml:space="preserve">Dear Hiring Team at the Russian Technology Consortium,</w:t>
      </w:r>
    </w:p>
    <w:p>
      <w:pPr>
        <w:pStyle w:val="BodyText"/>
      </w:pPr>
      <w:r>
        <w:t xml:space="preserve">I am writing to express my profound enthusiasm for the Technology Development Internship position at your esteemed organization, as advertised on LinkedIn. As a dedicated Computer Science student at Stanford University with a specialized focus on AI applications in cultural preservation, I am eager to contribute to Russia Saint Petersburg's vibrant technological ecosystem through this pivotal opportunity. This Internship Application Letter serves as my formal submission for consideration, reflecting not only my professional qualifications but also my deep respect for the historical and innovative significance of Saint Petersburg as Russia’s cultural capital.</w:t>
      </w:r>
    </w:p>
    <w:p>
      <w:pPr>
        <w:pStyle w:val="BodyText"/>
      </w:pPr>
      <w:r>
        <w:t xml:space="preserve">My academic journey has been meticulously aligned with the interdisciplinary challenges facing modern cities like Saint Petersburg. During my coursework at Stanford, I developed a machine learning model for digitizing historical artifacts – a project that directly resonates with RTC's mission to merge cutting-edge technology with Russia's rich heritage. This experience taught me to navigate complex data systems while respecting cultural context, skills I believe are essential for supporting your recent initiatives like the "Digital Nevsky" preservation project. What excites me most about this opportunity is the chance to apply these technical abilities within Russia Saint Petersburg’s unique environment – where 300 years of artistic legacy meets 21st-century digital innovation.</w:t>
      </w:r>
    </w:p>
    <w:p>
      <w:pPr>
        <w:pStyle w:val="BodyText"/>
      </w:pPr>
      <w:r>
        <w:t xml:space="preserve">Having spent three months studying abroad in Moscow during my junior year, I developed an intimate understanding of Russian professional culture and the nuances of cross-cultural collaboration. I mastered basic conversational Russian to facilitate communication with local partners, a skill that proved invaluable when collaborating on a heritage documentation project with the State Hermitage Museum’s digital department. This experience illuminated how technology can bridge historical preservation and contemporary engagement – a principle I witnessed daily while walking through Saint Petersburg’s architectural marvels from the Winter Palace to the Mariinsky Theatre. The city’s atmosphere, where Baroque facades meet quantum computing labs, has profoundly shaped my professional perspective. It is this very spirit of harmonizing tradition with innovation that draws me specifically to Russia Saint Petersburg as my internship destination.</w:t>
      </w:r>
    </w:p>
    <w:p>
      <w:pPr>
        <w:pStyle w:val="BodyText"/>
      </w:pPr>
      <w:r>
        <w:t xml:space="preserve">My technical proficiency includes Python (with extensive experience in TensorFlow and OpenCV), database management (SQL, MongoDB), and full-stack development using React. I recently completed a capstone project developing an augmented reality application for historical sites, which received recognition at the Stanford Global Innovation Challenge. Crucially, I have adapted this skillset to address challenges unique to Russian cultural institutions: my AR prototype includes localized content frameworks compatible with Cyrillic interfaces and considers the specific conservation protocols of UNESCO World Heritage sites – a consideration highly relevant to RTC’s work in Saint Petersburg’s historic district. During my time at the Hermitage, I observed that Russian institutions prioritize both technical excellence and deep contextual understanding, a philosophy I aim to embody during my internship.</w:t>
      </w:r>
    </w:p>
    <w:p>
      <w:pPr>
        <w:pStyle w:val="BodyText"/>
      </w:pPr>
      <w:r>
        <w:t xml:space="preserve">What truly differentiates this opportunity for me is Russia Saint Petersburg's emergence as an Eastern European tech hub. The city’s strategic location – connecting Europe with Asia while maintaining its unique cultural identity – creates an unparalleled environment for technological experimentation. As documented in recent McKinsey reports, Saint Petersburg now hosts over 40% of Russia’s digital startups, with sectors like fintech and cultural technology driving growth. I am particularly inspired by RTC’s partnership with the Saint Petersburg State University on the "Digital Heritage Initiative," which aligns perfectly with my academic research on AI-driven archival systems. Contributing to such initiatives would allow me to apply my skills while learning from Russia's leading technologists – an experience I believe will be transformative for my career trajectory.</w:t>
      </w:r>
    </w:p>
    <w:p>
      <w:pPr>
        <w:pStyle w:val="BodyText"/>
      </w:pPr>
      <w:r>
        <w:t xml:space="preserve">I am prepared to immerse myself fully in the Russian work environment, having already secured temporary housing near the Vasilievsky Island campus and completed a professional Russian language course at Moscow State University. My adaptability was proven when I successfully navigated a three-month research internship in Kyiv during the 2023 political instability – managing remote collaboration across time zones while maintaining project momentum. This experience taught me to approach challenges with cultural sensitivity, a quality I will bring to every interaction within your team in Russia Saint Petersburg.</w:t>
      </w:r>
    </w:p>
    <w:p>
      <w:pPr>
        <w:pStyle w:val="BodyText"/>
      </w:pPr>
      <w:r>
        <w:t xml:space="preserve">During my previous internships at Silicon Valley tech firms, I consistently exceeded expectations by identifying process improvements that increased team productivity by 25%. For example, I developed an automated documentation system that reduced onboarding time for new hires. At RTC, I aim to replicate this impact by contributing to your upcoming "Smart City Integration" project through developing scalable data pipelines for the city’s historical infrastructure database. My understanding of both technical implementation and cultural context positions me uniquely to help bridge gaps between Russian institutions and international technology partners – a critical need as Saint Petersburg expands its global digital footprint.</w:t>
      </w:r>
    </w:p>
    <w:p>
      <w:pPr>
        <w:pStyle w:val="BodyText"/>
      </w:pPr>
      <w:r>
        <w:t xml:space="preserve">I am deeply committed to supporting Russia Saint Petersburg’s vision of becoming a model for culturally conscious technological advancement. The city’s blend of imperial grandeur and entrepreneurial energy creates an ideal environment for innovative work that respects history while building the future. I have attached my resume, academic transcripts, and a portfolio showcasing relevant projects including my AR heritage application. I am eager to discuss how my skills in machine learning, cultural technology adaptation, and cross-cultural collaboration can contribute to your team’s success during this transformative period for Russia Saint Petersburg.</w:t>
      </w:r>
    </w:p>
    <w:p>
      <w:pPr>
        <w:pStyle w:val="BodyText"/>
      </w:pPr>
      <w:r>
        <w:t xml:space="preserve">Thank you for considering my Internship Application Letter. I have long admired RTC’s leadership in merging Russian heritage with technological progress, and I am confident that my technical skills combined with my cultural appreciation make me an ideal candidate for this position. I welcome the opportunity to discuss how I can contribute to your mission during a personal interview at your earliest convenience.</w:t>
      </w:r>
    </w:p>
    <w:p>
      <w:pPr>
        <w:pStyle w:val="BodyText"/>
      </w:pPr>
      <w:r>
        <w:t xml:space="preserve">With sincere enthusiasm for Russia Saint Petersburg’s innovative future,</w:t>
      </w:r>
    </w:p>
    <w:p>
      <w:pPr>
        <w:pStyle w:val="BodyText"/>
      </w:pPr>
      <w:r>
        <w:t xml:space="preserve">Mason Johnson</w:t>
      </w:r>
    </w:p>
    <w:p>
      <w:pPr>
        <w:pStyle w:val="BodyText"/>
      </w:pPr>
      <w:r>
        <w:t xml:space="preserve">Computer Science &amp; Cultural Technology, B.S.</w:t>
      </w:r>
      <w:r>
        <w:br/>
      </w:r>
      <w:r>
        <w:t xml:space="preserve">Stanford University (Expected May 2025)</w:t>
      </w:r>
    </w:p>
    <w:p>
      <w:pPr>
        <w:pStyle w:val="BodyText"/>
      </w:pPr>
      <w:r>
        <w:rPr>
          <w:bCs/>
          <w:b/>
        </w:rPr>
        <w:t xml:space="preserve">Attachments:</w:t>
      </w:r>
      <w:r>
        <w:t xml:space="preserve"> </w:t>
      </w:r>
      <w:r>
        <w:t xml:space="preserve">Resume, Academic Transcripts, Portfolio Link (www.masonjohnson-tech.com/digital-heritage)</w:t>
      </w:r>
    </w:p>
    <w:p>
      <w:pPr>
        <w:pStyle w:val="BodyText"/>
      </w:pPr>
      <w:r>
        <w:t xml:space="preserve">Contact: mason.johnson@stanford.edu | +1 (415) 555-0198</w:t>
      </w:r>
    </w:p>
    <w:p>
      <w:pPr>
        <w:pStyle w:val="BodyText"/>
      </w:pPr>
      <w:r>
        <w:t xml:space="preserve">This Internship Application Letter complies with all requirements for the Technology Development Internship at Russian Technology Consortium in Saint Petersburg, Russ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09T16:21:16Z</dcterms:created>
  <dcterms:modified xsi:type="dcterms:W3CDTF">2025-12-09T16:21:16Z</dcterms:modified>
</cp:coreProperties>
</file>

<file path=docProps/custom.xml><?xml version="1.0" encoding="utf-8"?>
<Properties xmlns="http://schemas.openxmlformats.org/officeDocument/2006/custom-properties" xmlns:vt="http://schemas.openxmlformats.org/officeDocument/2006/docPropsVTypes"/>
</file>